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8</w:t>
      </w:r>
      <w:r>
        <w:t xml:space="preserve"> </w:t>
      </w:r>
      <w:r>
        <w:t xml:space="preserve">พ.ค.</w:t>
      </w:r>
      <w:r>
        <w:t xml:space="preserve"> </w:t>
      </w:r>
      <w:r>
        <w:t xml:space="preserve">64)</w:t>
      </w:r>
    </w:p>
    <w:p>
      <w:pPr>
        <w:pStyle w:val="Date"/>
      </w:pPr>
      <w:r>
        <w:t xml:space="preserve">วันอังคารที่</w:t>
      </w:r>
      <w:r>
        <w:t xml:space="preserve"> </w:t>
      </w:r>
      <w:r>
        <w:t xml:space="preserve">18</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ปจับมือกับสยามภิวัตค่ะ เจ้าของโครงการสยามพารากอน สยามดิสคอเวอรี่ และสยามพรีเมียมเอาท์เลสกรุงเทพฯ ด้วยค่ะ ประกอบไปปด้วยสินเชื้อฟื้นฟู ระยะยาวในดอกเบี้ยไม่เกิน นะคะ อัตราดอกเบี้ยเฉลี่ยต่อไปไม่เกินเฉลี่ย 5 ปี ระยะเวลาผ่อนชำระสูงสุดไม่เกิน 10 ปี ได้รับข้อยกเว้นดอกเบี้ยในช่วง 6 เดือน งวดแรกด้วย นอกจากนี้ยังได้สินเชื้อุตสาหกรรมขนาดย่อม นานสูงสุด 18 ปี ธุรกิจรายเดิมของธนาคารกรุงไทยค่ะ ที่มีวงเงินไม่เกิน 500 ล้าน ณ วันที่ 24 ก็สามารถขอสินเชื่อฟื้นฟูเดิมที่อยู่กับทางธนาคารตั้งแต่ปี 2562 หรือวันที่ 28 กุมภาพันธ์ 2564 แล้วแต่จำนวนใดจะสูงกว่า แต่ต้องไม่เกิน ก็ไม่เกิน 130 ล้านบาท ส่วนลูกค้าใหม่ที่ไม่เคยมีวงเงินสินเชื่อกับทุกสถาบันการเงินก่อนวันที่ 1 มิถุนาคก็สามารถขอกู้ได้ไม่เกิน 150 ล้สองนับรวมวงเงินสินเชื้อ 100 แห่งเงินทุนหมุนเวียนเกี่ยวกับสยามสินเชื่อวงเงินกู้เบิกเกินบัญชีที่ให้วงเงินการค้าให้หลักประกันต่ำ ก็สามารถโอนชำระเงิน20 ล้านบาท ในกรณีที่วงเงินที่ต้องการใช้จริงสูงกว่าวงเงินแบบไม่มีหลักประกัน ก็สามารถใช้บริษัทประกันสินเชื้อขนาดย่อมค้ำประกันร่วมกับ ถ้าต้องความช่วยเหลือประกอบการ SME ต้องเป็นผู้ค้าและเป็นพัของสยามพิวรรธน์นะคะที่ได้รับผลกระทบ ก็สามารถที่จะเข้าร่วมโครงการได้ ติดต่อนะคะ ที่ 02 111 1111 ค่ะ// คนไทยเช้านี้ปรับตัวได้สูงขึ้นนะครับ มีแรงซื้อกลับเข้ามาจากการลงทุนนะครับ เช่นเดียวกับตลาดหุ้นในเอเชียที่ส่วนใหญ่เคลื่อนไหว โตเกียวกันก่อนนะครับ ติดไป43. เพิ่มขึ้น ปิดที่ 28,000 จุดเพิ่มขึ้น 358.88 อยู่ที่ 3520.48 ส่วนหุ้นไทยในช่วงเช้าเพิ่มขึ้นไปที่ 1,564.49 จุด มูลค่าการซื้อขาย 40,000 ล้านบราคาน้ำมันดิบที่ลอนดอนปิดที่ 49 เหรียญ 75 เซน ดูไบครับ ปิดที่เพิ่มขึ้นเหรียญ 86 เซ็นครับ ในบ้านเรา เช้าวันนี้ปรับตัวถึง 3 ครั้งด้วยกัน รับซื้อบาทละ 11,700 บาท 27,800 บาท ขณะที่รองรูปพรรณรับซื้อบาทละ 27,798 ขายออก บาทละ 28,300 บาทครับ สภาพอาการบ้านเรานะคะ อาการตอนบนเพราะว่าพรุ่งนี้ก็จะมีฝนเพิ่มมากขึ้นในพื้นที่ ติดตามกันได้ในสถานีอากาศ NBT ค่ะ ข่าวต่างประเทศเริ่มด้วย เมียนม่า เนื่องจากขาดเสียงสนับสนุนเพียงพอ การประชุมสมัชชาใหญ่ของ UN 193 ชาติเพื่อพิจารณาร่างมติการขาย หรือจัดส่งอาวุธยุทธโทในวันนี้ตามเวลาท้องถิ่น แต่ก็ต้องเลื่อนออกไปในที่สุด เนื่องจากขาดเสียงสนับสนุนในการลงมติเห็นชอบ จำเป็นต้องมีการเจราจาขอเสียง กับอาเซียน ซึ่งเมียนมาร์ ลิตเติ้ลชาย เล็ก ๆ ใน48 ประเทศ รวมทั้งสหรัฐฯ อังกฤษ ซึ่งเป็นชาติเอเชียเพียงชาติเดียวครับ แม้ไม่มีผลผูกพันธ์ในกฎหมาย หลังกองทัพเมียนมาร่างมติฉบับนี้ได้เรียกร้องให้ทหารเมียนมายุติการประกาศสถานการฉุกเฉิน รวมทั้งปล่อยตัว และปล่อยตัวนางอองซาน ซูจีในทันที // ประธานาธิบดี โจ ไบเดน ประธานาธิบดีสหรัฐฯ ผู้ติดเชื้อ COVID-19 เริ่ม ซึ่งเป็นแนวโน้มครั้งแรก การแพร่ระบาดเมื่อต้นปีก่อน บุคลากรทางการแพทย์ เจ้าหน้าที่ที่เกี่ยวข้อง และบุคคลมากมายที่ทำงานกันอย่างหนักเพื่อยับยั้งการระบาด ไบเดน บอกว่า ภาระกิจการต่อสู้กับ COVID-19 อีกหลาย 10 ล้านคนในสหรัฐฯ ยังไม่ได่รับการต้าน COVID-19 นอกจากนี้ค่ะ ได้กล่าวยกย่องโครงการต้าน CoVID ของสหรัให้กับประชาชนอย่างมาก และเชื่อว่าชาวอเมริกาได้รับการฉีดวัคซีนแล้วอย่างน้อย 1 โดส // ประชาชนในกรุงมอสโก ประเทศรัสเซียออกมาบริเวณสวนน้ำพุสาธารณะ อากาศอบอ้าวกลางเดือนพฤษภาคม โดยเมื่อวานนี้ อากาศร้อนเป็นประวัติการ 31 องศาเซลเซียส อย่างไรก็ตามศูนย์พยากรณ์อากาศประเทศรัสเซียบอกว่าอากาศที่ร้อนกว่า 30 องศา มีแสงแดดด้วย ก็มีต่อไปอีก คะนองและอุณหภูมิอากาศก็จะลดต่ำลงถึง 20 องศาเซลเซียส ในวันพุธและพฤหัสบดีนี้ โดยอากาศที่ร้อนอบอ้าวผิดธรรมดานี้นะครับ แห้งแล้ง และแอนตี้ไซโคลน // ช่วงนี้ไปรับชมข่าวกีฬากันต่อเลยนะคะ จากคุณอุ้ม // สวัสดีทั้ง 2 ท่านนะคะ // สวัสดี สวัสดีค่ะ ได้เวลาข่าวกีฬา การรับหน้าเสื่อของประเทศญี่ปุ่น กีฬาโอลิมปิกเกมส์ค่ะ ล่าสุดคบเพลิงได้เดินทางไปถึงฮิโร่ชีมาแล้วนะคะ พิธีการวิ่งคบเพลิงมหากรรมกีฬาโอลิมปิกเกม์ที่โตเกียวจะรับหน้าเสื่อเป็นเจ้าภาพวันที่ 23 ขนาดของพิธีการ และไม่ให้ประชาชนเข้าร่วม ที่ทางรัฐบาลของญี่ปุ่นได้ประกาศให้เมืองฮิโรชิม่าเป็นหนึ่งในพื้นที่ที่การประกาศสถานการฉุกเฉิน ตอนนี้การแพร่ระบาด COVID-19 ในญี่ปุ่น โดยในพิธีวิ่งคบเพลิงที่เมืองฮิโรชิม่าที่จัดขึ้น 2 วัน คือ เมื่อวานกับวันนี้นะคะ ฝ่ายจัดเขาตัดสินใจที่จะไม่ใช้เส้นทางบนท้องถนน สาธารณะตลอดทั้ง 2 วันเลยค่ะ ก็มีการไปรวมตัวกันที่สวนสาธารณะซึ่งตั้งอยู่ใกล้กับกองทัพสหรัฐฯ ทิ้งระเบิดปรมาณูใส่ ทาคายูกิ อาซาอิ เป็นน้องชายของนายโยชิโนริ ซาคาอิ เนื่องจากว่าเขาเกิดในเมืองฮิโรชิมา ใส่พอดีเลยค่ะ นอกจากนั้นนะคะ นายอาซาอิผู้พี่ยังเป็นคนจุดไฟในกระถางคบเพลิงโอลิมปิกเกมส์ที่กรุงโตเกียวเป็นเจ้าภาพ ได้รับเลือกให้เป็นเจ้าภาพอีกครั้ง 1 ปีค่ะ ก่อนหน้านี้ก็มีนักวิ่งหลายคนตัดสินใจไม่เข้าร่วมในพิธีวิ่งค่ะ เนื่องจากว่ากังวล เป็นผู้รอดชีวิตจากการทิ้งระเบิดในปี 1945 รวมไปถึงนาคาเอะ มินาโตะ นักประพันธ์นวนิยายวัน 81 ปี ไม่เข้าร่วมวิ่งในครั้งนี้ด้วยค่ะ การแพร่ระบาดที่ญี่ปุ่นนะคะ มีคนติดไม่ต่ำกว่า 5,000 คนค่ะ ทำให้บรรดาชาวญี่ปุ่นจำนวนมากเขาออกมารวมตัวกันประท้วงขอให้รัฐบาลยกเลิกจัดการแข่งขันโอลิมปิกเกมส์ ค่ะ ที่ญี่ปุ่นนี่ไม่ค่อยจะสู้ดีนะคะ ทำให้ชาวญี่ปุ่นหลายร้อยคนค่ะ ออกมารวมตัวประท้วงบริเวณหน้าสนามแห่งชาติ ณ กรุงโตเกียงว เรียกร้องให้กับทางรัฐบาลญี่ปุ่น โอลิมปิกเกมส์ค่ะ นี้แล้วนะคะ เนื่องจากสถานการณ์การแพร่ระบาดของญี่ปุ่นอย่างที่บอกค่ะ ว่าแต่ละยอดผู้ติดเชื้อไม่ต่ำกว่า 5,000 คน ทั้งนั้นค่ะ ทั้งนี้มีการล่ารายชื่อเพื่อเรียกร้องให้ยกเลิกการจัดแข่งขันบอกว่าการจัดการแข่งขันโอลิมปิกเกมส์ครั้งนี้จะทำให้เกิดการแพร่ระบาดอย่าวหนัก เหมือนกับ ที่ยังมีปริมาณน้อย และสังคมญี่ปุ่นเป็นสังึทำให้เกิดความกังวลด้วยค่ะ ทางด้านนาโอมิ โอซากะ นักเทนนิสนักเทนนิสชื่อดัง ด้วยในฐานะนักกีฬา อย่างไรก็ถามยังมีสิ่งหนึ่งที่ยังต้องคำนึงอยู่ค่ะ ไม่คาดคิดหากว่าทำให้ผู้คนตกอยู่ในความเสี่ยงนะคะ และทำให้ประชาชนไม่สบายใจ ก็ควรที่จะออกมาพค่ะ ก็อยากจะให้เลื่อน หรือว่ายกเลิก ขณะที่ทางฝ่ายจัดการแข่งขันยังยืนยันนะคะ ยังสามารถจัดการแข่งขันได้นะคะ และที่สำคัญทางบริษัท Pfizer ยังบอกด้วยว่าจะมีการบริจากวัคซีนให้กับประเทศญี่ปุ่น เพื่อให้จัดการกับโอลิมปิกว่างั้นค่ะ ไปดูเกมการแข่งขันจักรยานทางไกลทางประเทศอิตาลีกันบ้างค่ะ ผลงานของปิเตอร์ ซาแกรนด์ ส่วนผล จักรยานทางไกล จิโร่ดิทาเลีย ที่ 10 แล้วนะคะ เป็นระยะทางราบ 190 กิโลเมตรด้วยกันค่ะ โดยในกลุ่มผของทีมโบล่าฮันโตเฮ่ นี้เลยนะคะ เข้าเส้นชัยมาเป็นคันแรกค่ะ ด้วยเวลา 3 ชั่วโมง 10 นาที เป็นเฟนันโด นักปั่นโคลัมเบียนะคะ และที่ 3 นี่เป็นดาวีเด้ พอโมไร นักปั่นเจ้าถิ่นค่ะ รวมไปแล้ว นาที 17 วินาที ดีกว่าที่ 2 เร็มโก้ เอเวนเก้โคเอล 11 เป็นการปั่นขึ้นเขาไปเข้าเส้นชัยที่มอนตาชีโน้ ระยะทาง 120 กิโลเมตร ทางรัฐบาลเตรียมที่จะมาจัดการแข่งขันนิวยอร์คมาราทอน ฝ่ายจัดการแข่งขันงานวิ่ง เตรียมจะจัดการพฤศจิกายนครบรอบ 50 ปีอย่างยิ่งใหญ่ ไม่ได้จัดการแข่งขันค่ะ เนื่องจากการแพร่ระบาดของ COVID-19 การตรวจ COVID รวมถึงการฉีดวัคซีน สำหรับ Newyork งานวิ่ง 2019 มีนักวิ่งจากทั่วโลกเส้นชัยถึง 53,627 คนเลยค่ะ ซึ่งแชมป์ปีนั้นตกเป็นของนักวิ่งเคนย่านะคะ ก็คือเจฟี่ 8 นาที 14 วินาที 2 ชั่วโมง 42 นาที 47 วินาที ขุนพนที่จะลงแข่งขัน 2020 2020 ค่ะ โดยไม่มีการเรียกเผื่อด้วยค่ะ แล้วก็มีการตัดตัวกันภายหลัง คือ ตัวหลักของทีมนี่อยู่กันครบเลยค่ะ ไม่ว่าจะเป็น จากรายชื่อทีมชุดนี้นะคะ เป็นเอบรอย ดาวน์ซัลโวสูงสุดตลอดกาล ลูกากูลเจ้าของสถิติ ด้วยค่ะ ต่างอยู่กันพร้อมหน้าพร้อมตาก็สำหรับเบลเยี่ยมนะคะ ยูโร 2020 อยู่กับฟินแลนด์และรัสเซีย // ค่ะ ทั้งหมดนี้ก็เป็นทั้งหมดของข่าวกีฬาที่นำมาฝากนะคะ // ค่ะ ขอบคุณค่ะ ส่งท้ายข่าวเที่ยงวันนี้นะคะ กับนิทรรศการศิลปะร่วมสมัยค่ะ ซึ่งของชาวฝรั่งเปารีสค่ะ // หมดเวลาข่าวเที่ยงวันนี้แล้วนะครับ ทีมข่าว NBT สวัสดีครับ // สวัสดีค่ะ</w:t>
      </w:r>
    </w:p>
    <w:p>
      <w:pPr>
        <w:pStyle w:val="BodyText"/>
      </w:pPr>
      <w:r>
        <w:t xml:space="preserve">(คุณสุภนันท์) สวัสดีครับ ต้อนรับคุณผู้ชมทุกท่าน สถานการณ์ COVID-19 จากทำเนียบรัฐบาล ประจำวันที่ 18 พฤษภาคม 2564 วันนี้หลายท่านอาจจะได้เห็นตัวเลขรายงานผ่านของศูนย์ข้อมูล COVID-19 มากันบ้างแ เริ่มคลายกังวล ไม่ว่าจะเป็นการติดเชื้อที่ต่ำกว่า 2,000 รวมถึงจำนวนผู้หายป่วยที่มากกว่าผู้ติดเชื้อนะครับ อย่างไรนะครับ เรียนเชิญทุกท่านติดตามได้จาก นายแพทย์ทวีศิลป์ วิษณุโยธิน เรียนเชิญ</w:t>
      </w:r>
    </w:p>
    <w:p>
      <w:pPr>
        <w:pStyle w:val="BodyText"/>
      </w:pPr>
      <w:r>
        <w:t xml:space="preserve">(นายแพทย์ทวีศิลป์) กราบสวัสดีครับ พี่น้องประชาชนที่เคารพรักครับ ครับผม ก็จะมีการปล่อยตัวเลขออกไปตามนโยบายของท่านผอ. ศบค. ประมาณสัก 8.00 น. นะครับ ก็เพื่อให้ทันสถานการณ์และการรายงานในการรายงานของพี่น้องประชาชนที่มีรายการข่าวช่วงตอนเช้าก็จะได้รับทราบก็จะได้ไปรายงาน ส่วนการวิเคราะห์ก็จะเกิดขึ้นตอนเที่ยงครึ่งของทุกวันนะครับ โดยผมและผู้ช่วยโฆษกฯ จะสลับกันมานำข้อมูลจากการประชุม 3 การประชุมในตอนเช้านี้ก็จะมารายงานให้พี่น้องประชาชนได้ทราบนะครับ ต่อท้ายของการรายงานนี้ฝากทุกท่านได้ติดตามถึง 14.00 น. เลยนะครับ วันนี้จะมี 2 การเสวนาในเรื่องสำคัญ ๆ ครับ ในเรื่องของผู้ป่วยในการต้องขังของเรือนจำ โดยกรมราชทัฑณ์ แล้วก็กรมควบคุมโรคจะมาพูดคุยกันและเจาะลึกลงประเด็นต่าง ๆ ซึ่งผมคงไม่มีเวลาการรายงานมากมายนัก กับประเด็นที่ 2 ก็คือผู้ป่วยอามีอาการหนัก สีเหลือง ทั้งหลาย โรงพยาบาลบุษราคัมนะครับ ก็เป็นทางออกและมีข้อคำถามงบประมาณค่าใช้จ่ายใช้อย่างไร จะมาเจาะลึกในช่วงที่เป็นการสนทนาท้ายรายการด้วยนะครับ ครับ วันนี้เริ่มต้นด้วย ตัวเลขประเทศไทย 473 นะครับ ทำให้อันดับของเราในโลกนี้อยู่ที่ 92 นะครับ แล้วก็เสียชีวิตเพิ่ม 35 ที่อยู่ทางตอนล่างของตารางนี่นะครับ ของโลกไปดูที่ 4 ล้านกกว่า ๆ แล้วนะครับ เพิ่มขึ้น 535,000 กว่า อินเดียยังเป็นประเทศที่ยังมีการติดเชื้อสูงสุดนะครับ เพิ่มขึ้นมา 263,000 กว่านะครับ คนที่เสียชีวิต ก็ยังไม่สามารถที่จะได้รับการชาปนกิจ ตามศาสนา บางรายต้องปล่อยทิ้งลงไปอยู่ในแม่น้ำนะครับ ซึ่งก็เป็นเรื่องที่เราได้เห็นภาพข่าวกันมา มีข้อมูลที่ผมได้ขออนุญาตได้ให้ข้อมูลนะครับ ในใกล้บ้านเรา ณ วันนี้ ญี่ปุ่นอยู่ที่ 5,263 นะครับ อินเดียตะกี้พูดไปแล้วนะครับ ที่จะให้เห็นนะครับ สิงคโปร์ ที่ 28 ขออนุญาตพูดถึงสิงค์โปร ซึ่งก็เป็นประเทศที่บ้านใกล้เรือนเคียงของเรา ตอนนี้เขาบอกว่า เขาก็พบคลัสเตอร์ใหม่ที่เป็นสายพันธุ์อินเดียเข้ามา ในการติดเชื้อ ใน Cluster สนามบินชางมี มีผู้ติดเชื้อมากกว่า 50 คน และในโรงพยาบาลอีก 44 คน 16 พฤษภาคม ถึง 13 มิถุนายน นี่คือสิ่งที่เกิดขึ้นในประเทศเพื่อนบ้านเรานะครับ สิงค์โป แล้วก็ทำให้เขานี่จากเดิมที่เขามีกำหนดให้มีประเทศคู่กันคือของเขากับทางฮ่องกง นี่คือสิ่งที่เลื่อนออกไป ส่วนของทางไต้หวันนะครับ ตอนนี้ก็มีรายงานเคสขึ้นมา ก็มีเพิ่มขึ้น ๆ นะครับ มีวันหนึ่งก็เพิ่มขึ้นมา วันที่ 16 นี่ 206 รายนะครับ ประเทศไต้หวัน ก็เป็น 1 ในประเทศที่เครมว่ามรการจัดระบบการดูแลทางด้านสาธารณสุขที่ดีนะครับ แต่อย่างไรก็ตามแต่ ณ ตอนนี้เขาก็ไม่ได้ที่จะหลีกเลี่ยงการล็อกดาวน์เต็มรูปแบบ เพราะเกรงว่าจะส่งผลถึงเศรษฐกิจ แล้วก็เลยทำให้เขาจะต้องใช้เรื่องของการควบคุมโรคโดยวิธีอื่น ๆ ก็เกิดมาตรการขึ้นมา ตุนกันนะครับ ก็มีความตื่นตระหนกกันอยู่ระดับหนึ่งขึ้นมานะครับ ส่วนในสิงคโปร์ก็บอกว่าให้มีการนักโทษที่มีผู้คุม 5,000 คน ก็ไปตรวจกันนะครับ นะครับ ก็หลังพบว่าพ่อครัวของเรือนจำติดเชื้อ ตรงนี้ก็มีปรากฏการคล้ายกันกับประเทศไทย นี่ก็คือสิ่งที่เกิดขึ้นกับประเทศเพื่อนบ้าน ได้นำมากราบเรียน เพื่อได้เรียนรู้ในสิ่งที่เกิดขึ้นนะครับ มาดูของทางตัวเลข 2,473 ที่เกิดขึ้นในวันนี้นะครับ เกิดขึ้นจากการติดเชื้อในประเทศ 1,770 นะครับ ติดเชื้อมาจากต่างประเทศ 23 และจากเรือนจำ เมื่อวานนี้หลานพัน เมื่อวานนี้อยู่ที่ 680 แล้วก็ทำให้ตัวเลขยืนยันสะสมในระลอกนี้ วันนี้ขออนุญาตเหลือสไลด์เดียวเลยนะครับ ประทานโทษ 84,692 ตั้งแต่ปีที่แล้วจนถึงตอนนี้อยู่ที่ 123,555 หายป่วยครับ วันนี้หายป่วยเยอะกว่าที่ป่วยนะครับ คือหายป่วยไปแล้ว 2,473 ราย ป่วยนี้ 2,400 หายป่วยนี่ 2,700 ตัวเลขยอดรวมของระลอกนี้หายป่วยไปแล้ว 42,492ต้องพูดเรื่องนี้บ่อย ๆ ผลงานของการหายป่วย ไม่ใช่ดีใจแค่คนเป็นอย่างเดียวนะครับ บุคลากรทางการแพทย์ที่เราทุ้มเทกันหลายคนบอกว่าหายป่วยเป็นปลิดทิ้งเลยครับ ดูแลคนที่ป่วยเป็นโควิดแล้ว เพราะว่าต้องทุ่มเททรัพยากรชุดผ้า PPE เข้าไปดูคนไข้คนนั้น แล้วไม่ใช่ 2 วันนะครับ 14 วันเป็นอย่างน้อย แล้วพอหายป่วยขึ้นมา ตัวเลขเหล่านี้เป็นผลงานของพี่น้องประชาชน แล้วก็ร่วมมือกันกับทางบุคลากรทางการแพทย์ ต้องขอชื่นชมตรงนี้ด้วย สัมพะกำลังทำให้พี่น้องประชาชนที่ป่วยได้หายตรงนี้นะครับ วันนี้เสียชีวิต 35 อย่างที่ว่านะครับ ทำให้ยอดเสียชีวิตระลอกนี้ 555 อยุ่ที่ 0.66 เปอร์เซ็นต์ ถ้านับรวมยอดตัต้งแต่ปีที่แล้วมาถึงตอนนี้ 649 ในวัคซีนนะครับ ก็ฉีดไปเข็มที่ 1 เพิ่มขึ้น 38,000 นะครับ เข็มที่ 2 ไปแล้ว 819,000 กว่าการนอนรักษาในโรงพยาบาลตอนนี้ 21,199 อย่างที่บอกนะครับ 21,789 นะครับ อาการหนักอยู่ที่ 1,150 ใส่เครื่องช่วยหายใจอยู่ที่ 384 รายนะครับ ขอภาวนาให้พี่น้องที่อยู่ในกกรอบสีฟ้านี้หายป่วยโดยเร็วนะครับ มาดูในรายที่เสียชีวิตวันนี้ 35 เป็นกรุงเทพมหานครเกือบครึ่งหนึ่งนะครับ 2 ราย ก็คือทางเชียงราย สงขลา สมุทรปราการจังหวัดละ 2 รายนะครับ แล้วจังหวัดละ 1 ราย อยู่อุบ ระยอง ชลบุรี ชัยภูมิ ลพบุรี สมุทรสาคร ชุมพร สุราษฎร์ธานีนะครับ ก็มีคล้าย ๆ เดิมนะครับ ความดันสูง เบาหงสแล้วก็ติดเชื้อจากกลุ่มเสี่ยง ครอบครัวยังคล้าย ๆ เดิม แต่มีตัวเลขตัวหนึ่งครับ ก็คือชายกับหญิงครึ่ง ๆ นะครับ แล้วก็ค่ากลางของอายุยังเป็นคนสูงอายุอยู่ อีกตัวเลขหนึ่งที่เขารายงาน ก็คือว่า วันนอนที่อยู่ในโรงพยาบาล ที่จนทราบผลที่ตั้งแต่วันที่ทราบผลถึง 38 วัน ค่ากลางอยู่ที่ 15 วัน นั่นก็คือการใช้เตียงก็จะยืดขึ้น ข้อมูล ป่วยจากโรงพยาบาล ข้อมูลต่าง ๆ เราต้องเก็บมาดูนะครับ สำหรับ 23 รายที่เดินทางมาจากต่างประเทศนะครับ มาดูในตารางนะครับ อินเดียมา 13 ราย นะครับ 2 รายแรกเป็นคนไทยที่เดินเข้ามา พบเชื้อ แต่ไม่มีอาการตั้งแต่ Day 7 มี Day 0 ด้วยนะครับ 10 รายนะครับ ก็อันนี้ก็เดินทางเข้ามาทางอากาศ แต่มี 1 รายครับ อยู่กลางตารางนั่น เข้ามาโดยทางเรือ หลายท่านก็สงสัยว่า คนนี้เป็นสัญชาติโปแลนด์เข้ามากับเรือที่เป็น… เรียกว่าเรือที่รับงานแท่นขุดเจาะนะครับ ในพื้นที่อ่าวไทย เขาจะเข้ามา เราห้ามทางอากาศ แต่ไม่ห้ามทางเรือ ปรากฏว่าเขามาทางเรือและรายนี้ป่วยครับ เราต้องดูแลด้วยความเป็นชาติที่เราต้องดูแลทางด้านมนุษยธรรม 1 รายนี้ถูกนำเข้ารับการรักษาในโรงพยาบาลเอกชน ทางสงขลา ทั้งหมดทั้ง loot เลยนะครับ เรารู้เรื่องนี้ทุกช่องทางที่มาจากทางอินเดีย ซึ่งเราเกรง ๆ กันเรื่องสายพันธุ์ที่ตอนนี้มีการป่วยกันมากในประเทศอินเดีย ตรงนี้ก็กราบเรียนนะครับ ที่ประชุมแล้วก็ให้ความสำคัญกับเรื่องนี้ ตอนนี้อยู่ในโรงพยาบาลแล้วดูแลกันอย่างเต็มที่ จากนั้นอาหรับเอมิเรตส์ 1 ราย กัมพูชาอีก 5 ราย ผมก็อยากเน้นย้ำอีกนะครับ มาเลเซียและกัมพูชา มาเลเซียนี่มาถูกต้องครับ แต่กัมพูชา 1 คน งเพศหญิง 2 คน ที่เป็นสัญชาติไทย มาแบบไม่ถูกกฎหมายลักลอบเข้าเมืองอีกแล้ว ซึ่งตัวเลขของเมื่อวานนี้ที่ 24 ชั่วโมง มีผู้ลักลอบมาทั่วประเทศนี่นะครับ โดยส่วนใหญ่ก็จะเป็นพม่า กัมพูชา แล้วก็ทางลาวนะครับ ที่มาจากพรมแดนธรรมชาติ 107 ราย มีการตั้งคำถามครับ ว่านี่เป็นความย่อหย่อนของทางฝ่าย หรือเปล่า กราบเรียนนะครับ มีการพูดคุย เน้นย้ำกันอีกทีว่ามาตรการขอบชายแดนก็ยืนยันบอกว่าไม่ว่าจะเป็นการใช้โดรน ยังมีการตรึงกัน แต่คนที่ลักลอบน่าตำหนิเขา เราก็บอกกันทุกวันนะครับ ขอท่านช่วยกรุณาเข้ามาเถอะครับ ถ้าเป็นคนไทยเราทุกคนก็ต้อนรับท่านเข้าสู่การกลับประเทศอยู่แล้ว อย่าใช้วิธีการมาทางธรรมชาติเลย ของเราต้องทำหน้าที่หนัก เพราะฉะนั้น ก็ยังเจอความสามารถในการตรวจเจอนี่ก็ต้องกล่าวชมนะครับ เพราะว่าเหมือนกับที่ผู้ที่ติดเชื้อ ที่เราไปทำ Active Case Finding เพราะฉะนั้น ตรงนี้ก็ขอความกรุณาตรวจได้เข้าใจว่าไปจับได้นี่ก็เป็นความสามารถของทางฝ่ายความมั่นคง เมื่อวานนี้บอกว่า 80 กว่าเป็น 100 กว่า กำลังใจให้กับทางทีมที่ทำงานทางด้านบวกตรงนี้ครับ แต่เรียกว่าอะไรครับ ก็ต้องแสดงความรู้สึกที่ไม่ดี สำหรับคนที่มาในช่องทางทางธรรมชาติซึ่งเราก็บอกแล้วนะครับ ท่านมีความเสี่ยงอย่างยิ่งที่จะนำเชื้อเข้ามา ได้โปรดอย่าทำอย่างนั้นเลยนะครับ ก็ขอให้กำลังใจพี่น้องที่ขอบชายแดนชาวบ้านอยู่แล้ว ท่านด้วย มาในจังหวัด 10 จังหวัดนะครับ ที่เป็นพบรายใหม่ต่อวันนะครับ กรุงเทพมหานครยังต้นอยู่นะครับ นี่ขยับขึ้นมาเป็น 155 สมุทรปราการลดลงไป ปทุมธานี ก็ลดลงคงตัวก็อยู่ที่สมุทรสาคร อันดับ 5 เหมือนเดิมนะครับ ก็ขึ้นมาเป็นอันดับที่ 6 ชลบุรีนี่ลดลงนะครับ เป็นอันดับ 7 แล้วก็นครศรีธรรมราชพบ 30 เมื่อวานนี้ สงขลา ก็ดีขึ้นนะครับ ปรับลดลง พระนครศรีอยุธยาที่เท่าเดิมนะครับ แล้วก็ส่วนของ 10 อันดับ อันนี้คงที่นะครับ สะสมผมคงขอผ่านโดยเร็ว ไปดูตารางอันหนึ่งนะครับ ก็ในที่ประชุมก็อยากจะแยกแยะให้เห็นนะครับ ว่ามีตัวเลขของเรือนจำขึ้นมาแล้วนี่ เป็นตัวเลขที่ป่วยอยู่ในสถานที่จำกัด พอเพิ่มขึ้นมาก็ทำให้ตื่นตระหนกแยกตัวเลขตัวนี้ออกมาให้ชัดได้ไหม ก็ขอบคุณทางทีมกราฟิกก็จัดทำกันอย่างดี ก็ขอบคุณทางกองระบาดวิทยา กรมควบคุมโรค อยู่คอลัมน์ คอลัมน์ข้างบนนะครับ ยกเว้นประเทศจากเข้าราชอาณาจักรนี่ ยอดรวมทางขวามือ คือ 84,000 เอา 84,000 แยกออกมา จนถึงมาถึงปัจจุบันนี้นะครับ ตัดล็อกในช่วง 1 เมษายน ถึง 11 เมษายน ไป ก็จะเห็นตัวเลขของทาง 12 พฤษภาคมเป็นต้นมานี่ ในเรือนจำมีตั้งแต่ 13 พฤษภา 2,835 14 พฤษภาคม 873 15 พฤษภาคม 887 16 ครับ เมื่อวานก่อนตัวเลขเป็น 0 เอ๊หายไปไหน นักข่าวก็ทักอยู่ แต่มาบวกรวมสะสม 53 แล้ว 18 คือ วันนี้ 680 ยอดรวมของทางผู้ต้องขังนี่นะครับ ในเรือนจำนี่ 11,428 ในขวามือ ต้องแยกออกมาจากกลุ่มที่ไม่รวมเรือนจำซึ่งก็เป็นจังหวัดอื่น ๆ ต่อไป แล้วเราก็มาดูนะครับ ในจังหวัดอื่น ๆ ก็เป็นเปอร์เซ็นต์ทั้งหลายก็อยู่ข้างล่างนี้ กินเปอร์เซ็นต์ค่อนข้างสูงเหมือนกันนะครับ อยู่ที่ 24 เปอร์เซ็นต์เท่านั้นเอง ขออนุญาตนำเสนอแบบนี้ครับ แล้วมาดูในที่ประชุมก็ให้ข้อคิดเห็นเกี่ยวกับตัวเลขต่าง ๆ นี้ออกมาตอนนี้นนทบุรีอยู่ในตลาด การตรวจ Active Case Finding เขามาแจกแจงเลยนะครับ มีอะไรบ้าง ยกตัวอย่างที่นนทบุรี เขามีตลาดต่าง ๆ นี่นะครับ นน สี่มุมเมือง ชุมชนเคหะบังเสาธง ปทุมธานีก็อยู่ที่ตลาดสี่มุมเมืองนะครับ ก็เป็นโรงงานหรือบริษัทนะครับ เพชบุรีก็เป็นบริษัททางด้านอิเล็กทรอนิกส์ อะไรต่าง ๆ เหล่านี้นะครับ อย่างไรก็ตามแต่นะครับ เรามีรายละเอียดเชิงลึกจะนำมา แต่มีประเด็นอันหนึ่งสังสรรค์กันด้วยนะครับ ไปเล่นสนุกเกอร์นะครับ มีคลับ มีอะไรทั้งหลาย ติดกันมาในกลุ่มก้อนนี้ การรายงานกันอยู่ เดี๋ยวถ้ามีความคืบหน้าก็จะนำมาพูดคุยกัน ตอนนี้ผมก็โปรยเอาไว้ก่อน ใคร หรือท่านทั้งหลายที่สังสรรค์กันที่ใกล้ชิดกันนะครับ ในพื้นที่ปิด สนุกเกอร์ นี่ไปเล่นมาในพื้นที่ที่มีแอร์ เพดานเตี้ย ๆ วนอยู่ตรงโต๊ะนั้นก็อาจจะทำให้ติดได้นะครับ ผู้ป่วยใหม่ต่อผู้ป่วยหายกลับบ้าน อันนี้มีความสำคัญ จะดูเรื่องของเตียง ขออนุญาตดูเรื่องนี้ แล้วขณะเดียวกันก็จะได้เห็นประสิทธิภาพหรือแนวโน้มของกราฟ หรือของอะไรทั้งหลายที่จะเข้ามาสีแดง ๆ คือกรุงเทพมหานคร ป่วยมากกว่าหายก็จะใช้เป็นสีแดงไป 1-7 พฤษภาคม นะครับ เอาตัวเลขของผู้ป่วยใหม่ ผู้ป่วยหายมาเทียบเคียงกัน จะเห็นได้ว่า ผู้ป่วยใหม่ 1,488 ผู้ป่วยหาย 51 คิดเป็น 3 เท่ากว่าของกรุงเทพมหานครนี่ ใหม่กับหายพอ ๆ กันนะครับ 4,912 แล้วหาย 4,975 แต่ในช่วงตอนหลังมา ช่วง 8-14 กรุงเทพมหานคร ผู้ป่วยใหม่ 6,644 หายป่วยใหม่ หาย 5,322 คือ ป่วยมากกว่าหาย กรุงเทพฯ เพิ่งมาแซงในช่วงหลังนี่นะคนัล ก็เหมือนกันนะครับ เพราะฉะนั้นตรงนี้ ต่างจังหวัดอีก 71 จังหวัดในช่วงของ 8-17 พฤษภาคม นี่นะครับ ป่วยใหม่ 4,200 หาย 4,600 หายเยอะกว่าป่วย นี้คือสิ่งที่เห็นในภาพของอีก 70 กว่าจังหวัดในกรุงเทพมหานครนะครับ อันนี้ก็จะทำให้เราเห็นว่าการใช้เตียงก็จะมาเยอะอยู่ที่กรุงเทพมหานคร ภาพหนึ่ง 23 จังหวัด อันนี้เป็น 0 ชื่นชมขออนุญาตกล่าวนะครับ ขอนแก่น อุบลราชธานี พิษณุโลก ลำพูล ลำปาง อ่างทอง นครพนม เพชรบูรณ์ ตาก น่าน กาฬสินธุ์ ชัยนาท หนองคาย บึงกาฬ และสตูล กราบขอบพระคุณพี่น้องที่อยู่ใน 23 จังหวัดนี้เป็นอย่างสูง กับทางผู้ว่าราชการจังหวัด ที่ทำงานกันอย่างเข้มแข็ง มาดูในข้อมูลจากการสื่อสาร COVID-19 ของพื้นที่กรุงเทพฯ และปริมณฑลครับ วันนี้มีภาพของตัวเลขที่เกิดขึ้น 873 ของกรุงเทพฯ และปริมณฑล ยังเป็นแนวทะแยงขึ้นอยู่นะครับ เขาลงไป… ผู้ป่วยยืนยันสะสมอยู่ที่ 28,658 คนแล้วนะครับ แต่ว่าส่วนหนึ่งเขาก็ไปทำในการค้นหาเชิงรุก ที่ทำกันอย่างเข้มข้น อัตราการเข้ากลุ่มที่เขาไปสุ่มดูนี่นะครับ ก็ถึง 6.98 เปอร์เซ็นต์นะครับ อันนี้ก็ต้องบอกนะครับ ว่าถ้าสุ่มก็เจอเยอะ สุ่มผิดก็ไม่เจอ ตรงนี้ก็จะบอกว่า เป็นอัตราว่าค่อย ๆ ไปสุ่มเจอ เหมือนเราไปสุ่มจับปลานะครับ ถ้าแม่นพอดีก็เจอได้เยอะนะครับ ถ้าไม่แม่นก็จะไม่เจอปลา มีตรงนี้ ก็เป็นหลักสถิติซึ่งเอามา ต้องเอามานะเสนอให้เห็นภาพของพี่น้องประชาชน กลุ่มที่เข้าไปดูตอนนี้ที่เจอเยอะ คือ แคมป์หลักสี่ จะเห็นเส้นกราฟทแยงขึ้น ก็ยังมีทะแยงขึ้น ในส่วนของตลาดห้วยขวางก็ยังขึ้น 3 เส้นนี้นะครับ แต่แฟลตดินแดง ตลาดพลอยบางรัก อันนี้เริ่มจะเป็นเส้นที่จะนิ่ง ๆ อัตราการเพิ่มแบบคงที่ ตอนนี้มีตัวเลขของทางแคมป์ก่อสร้างฟหลักสี่ เมื่อวานนี้รายงานไปว่าเจอคนติดเชื้อ 885 จำได้ไหมครับ วันนี้ครับ เขาก็ไปตรวจ เพิ่มขึ้นยเป็น 1,677 คน พบ1,107 คน คิดเป็น 66.41 เปอร์เซ็นต์นะครับ ก็ขอให้กำลังใจกับทางทีมงานกับกรมควมคุมโรคที่ลงกันอย่างเต็มที่ ต้องทำแล็บส่งกันอย่างรวดเร็วตลอดว่า ต้องขอให้ทำกำลังใจทุกท่าน แล้วก็มีผู้สัมผัสที่มีความเสี่ยงสูงถึง 586 คนนะครับ ที่จะต้องติดตาม อันนี้ขอบคุณมาก ๆ และรายงานอีกชิ้นหนึ่งที่จะกล่าวโดยสรุปจำนวนเขตยังคงที่ 49 เขตหลักนะครับ ดินแดง วัฒนา คลองเตย หลักสี่ ลาดพร้าวอะไรทั้งหลายนี่นะครับ แต่มีทั้งหมด 29 Cluster แต่มี 21 Cluster ที่ Active อยู่นะครับ ผมขออนุญาตเอ่ย กลุ่ม Cluster ที่ต้องเฝ้าระวังสูงสุดนะครับ ดินแดงจะมี 2 Cluster ราชเทวี มีประตูน้ำ ริมคลอง สามเสน รถไฟมักสัน ที่ต้องบอกเพื่อสื่อสารถึง 3 ส่วนครับ ภาครัฐ เอกชน และประชาชนที่อยู่ใน Cluster ต่าง ๆ ราชเทวีไปแล้ว หลักสี่ไปแล้ว แคมป์ก่อสร้าง อันนี้ที่พูดไป แล้วก็ Cluster ที่ 7 ครับ ดุสิตอยู่ที่สี่แยกมหานาถ คลัสเตอร์ที่ 8 อยู่ที่คลองถมเซ็นเตอร์ วงเวียน วรจักร โบ้เบ้คนงานก่อสร้าง Cluster ที่ 1011. ที่สีลม 12. Cluster ชาวกินี 13 ปากคลองตลาด 14 ตลาดบุญเรือง 15 โรงปูน 17 อันนี้ Cluster ที่ต้องเข้าระวังการติดเชื้อก็อาจจะยังไม่มากนะครับ แต่ต้องเข้าไปเฝ้าระวัง คือ วัฒนา เขตวัฒนา แคมป์คนงานก่อสร้าง 47 18 ร้านเฟอนิเจอร์ ที่สวนหลวง 19. คือ ราชทัณฑ์นะครับ อันนี้เป็น Group ใหญ่ 20 คือ ราชเทวี บริษัทไฟแนนซ์ และ Cluster ที่พบใหม่ ตลาดยิ่งเจริญ เป็น Cluster ที่พบใหม่อันนี้เป็นอัตราติดเชื้อ ตรวจพบใหม่ 3 คน สะสมเป็น 25 นะครับ อันนี้ก็ตรวจเจอเชื้อกันไปนะครับ และมีแนวทางที่ต้องไปตรวจกัน ก็ขอความร่วมมือ กับพี่น้องประชาชนที่อยู่ในพื้นที่ต่าง ๆ ส่วนอื่น ๆ ที่เป็นสีเขียว ทวีวัฒนา สาธร ปทุมฯ สาทร ป้อมปรามศัตรูพ้าย สวนหลวงถึง 29 Cluster ผมขออนุญาต แต่ว่าทุกท่านต้องช่วยกันนะครับ ได้พูดคุยกันถึงผลงานของโรงพยาบาลบุษราคัม ซึ่งเป็นทางออกที่จะช่วยผู้ป่วยสีเหลืองนะครับ สีเหลือง วันนี้ปรากฎว่า โรงพยาบาลบุษราคัม ใช้เวลาไม่กี่วันสร้างเสร็จ ซึ่งใช้เวลาไม่กี่วันนะครับ สร้างเสร็จ แล้วก็ใส่เครื่องไม้เครื่องมือลงไปนะครับ ดูแลผู้ป่วยที่มีต้องใช้เครื่องออกซิต่าง ๆ ได้ด้วยนะครับ ระดับสีเหลือง ตามชื่อบุษราคัม นี่นะครับ เขารับใหม่ เขาทำงานตั้งแต่วันที่ 13 14 15 16 17 นะครับ มีตัวเลขรับใหม่แต่ละวัน ๆ นี่ 50-60 ราย วันนี้รับใหม่ 82 ราย บางคนเป็นสีแดง แต่ว่ามีบางคนต้อง Refer ออกไป ตอนนี้ยอดนอนโรงพยาบาลอยู่ที่ขวามือสุดนี่นะครับ 267 ราย แล้วนะครับ ก็ต้องระดมแพทย์พยาบาลจากทางต่างจังหวัดเข้ามาด้วย ทางต่างจังหวัดเข้ามาด้วย ตรงนี้ไม่ใช่เพียงแค่กรุงเทพมหานคร บุคลากรทางการแพทย์ที่อยู่กรุงเทพมหานครเท่านั้นนะครับ เรามีทีมแพทย์จากต่างจังหวัดเข้ามาอยู่ในกรุงเทพด้วย เพราะฉะนั้น ผมกราบเรียนเลยนะครับ แพทย์อาสาถ้าท่านอยู่ในกรุงเทพมหานครอยู่แล้วนะครับ แล้วอยากที่จะเข้ามาช่วย แล้วก็การเดินทางต่าง ๆ ไม่ยากลำขออนุญาตท่านได้ช่วยแสดงเจตจำนง ไปที่โรงพยาบาลบุตรสราคัม เราจะได้ช่วยกันดูแลผู้ป่วยของพวกเราให้ดีที่สุด ให้พวกเขาได้หาย แล้วก็อาการดีขึ้นจนกลับบ้านได้นะครับ ขอกราบขอบพระคุณเป็นอย่างสูง มีอะไรจะฝากทิ้งท้ายไหมครับ</w:t>
      </w:r>
    </w:p>
    <w:p>
      <w:pPr>
        <w:pStyle w:val="BodyText"/>
      </w:pPr>
      <w:r>
        <w:t xml:space="preserve">(นายแพทย์ทวีศิลป์) ครั้งนี้นะครับ ก็เป็นตามนโยบายท้ายรายการนี้ นอกจากเป็นเรื่องการแปลเป็นภาษาอังกฤษ รวดยาวกันไป วันนี้มีถึง 2 เสวนาขอเน้นย้ำอีกครั้งหนึ่งครับ เรื่องการพูดคุยเรื่องของราชทัณฑ์กับเรือนจำ ดี ไม่เป็น COVID กันทุกท่านนะครับ</w:t>
      </w:r>
    </w:p>
    <w:p>
      <w:pPr>
        <w:pStyle w:val="BodyText"/>
      </w:pPr>
      <w:r>
        <w:t xml:space="preserve">(คุณสุภนันท์) ครับ ขอบคุณนะครับ นายแพทย์ทวีศิลป์ วิษณุโยธิน โฆษก ศบค. วันนี้ก็มานำเรียนในสถานการณ์ วันนี้การรายงานของวันนี้73 แต่ถ้าเกิดแยกนะครับ เป็นส่วน ๆ การติดเชื้อภายในประเทศนอกเรือนจำนี่ 1,793 แล้วก็เป็นการติดเชื้อในเรือนจำ ถ้าเกิดโฟกัสกลุ่มก้อนของเรือนจำตัวเลขทะลุกว่า 11,000 คน แนวทางการควบคุมการระบาด การควบคุมผู้ต้องขังทั้งหมดจะเป็นอย่างไร เดี๋ยวช่วงท้ายในการแถลงวันนี้รวมถึงเรื่องของโรงพยาบาลบุษราคัม จะเป็นการแถลงข่าวในภาคภาษาอังกฤษ โดยท่าน 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คุณณัฐภาณุ) ครับ ขอบคุณนะครับ ท่านณัฐภาณุ นพคุณ รองอธิบดีกรมสารนิเทศ และรองโฆษกกระทรวงการต่างประเทศ นะครับ สำหรับการนำข้อมูลการแถลงข่าวของศบค. ทำความเข้าใจกับชาวต่างชาติ เดี๋ยวช่วงนี้เราพักกันสักครู่นะครับ แล้วเดี๋ยวจะมาพูดคุยกันที่ทิ้งค้างกันไว้สักครู่ ประเด็นการระบาดในพื้นที่ของเรือนจำที่ตัวเลขทำไมสถานการณ์นั้นรุนแรงมากขึ้น ทำไมาการระบาดและการดูแลผู้ต้องขังอย่างไรพักกันสักครู่ครับ อยากให้กำลังใจคุณห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8 พ.ค. 64)</dc:title>
  <dc:creator/>
  <cp:keywords/>
  <dcterms:created xsi:type="dcterms:W3CDTF">2021-05-18T06:47:28Z</dcterms:created>
  <dcterms:modified xsi:type="dcterms:W3CDTF">2021-05-18T06: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พฤษภาคม 2564 เวลา 12.10 น.</vt:lpwstr>
  </property>
  <property fmtid="{D5CDD505-2E9C-101B-9397-08002B2CF9AE}" pid="3" name="subtitle">
    <vt:lpwstr/>
  </property>
</Properties>
</file>